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elecommunication Engineering Studies at Cape Town Institutions</w:t>
      </w:r>
    </w:p>
    <w:bookmarkEnd w:id="20"/>
    <w:p>
      <w:pPr>
        <w:pStyle w:val="BodyText"/>
      </w:pPr>
      <w:r>
        <w:t xml:space="preserve">Thabo Molefe</w:t>
      </w:r>
      <w:r>
        <w:br/>
      </w:r>
      <w:r>
        <w:t xml:space="preserve">45 Green Point Road</w:t>
      </w:r>
      <w:r>
        <w:br/>
      </w:r>
      <w:r>
        <w:t xml:space="preserve">Cape Town, 8001</w:t>
      </w:r>
      <w:r>
        <w:br/>
      </w:r>
      <w:r>
        <w:t xml:space="preserve">South Africa</w:t>
      </w:r>
      <w:r>
        <w:br/>
      </w:r>
      <w:r>
        <w:t xml:space="preserve">thabo.molefe@email.co.za | +27 83 123 4567</w:t>
      </w:r>
    </w:p>
    <w:p>
      <w:pPr>
        <w:pStyle w:val="BodyText"/>
      </w:pPr>
      <w:r>
        <w:t xml:space="preserve">Date: October 26, 2023</w:t>
      </w:r>
    </w:p>
    <w:p>
      <w:pPr>
        <w:pStyle w:val="BodyText"/>
      </w:pPr>
      <w:r>
        <w:t xml:space="preserve">Scholarship Committee</w:t>
      </w:r>
      <w:r>
        <w:br/>
      </w:r>
      <w:r>
        <w:t xml:space="preserve">Cape Peninsula University of Technology (CPUT)</w:t>
      </w:r>
      <w:r>
        <w:br/>
      </w:r>
      <w:r>
        <w:t xml:space="preserve">Bellville Campus</w:t>
      </w:r>
      <w:r>
        <w:br/>
      </w:r>
      <w:r>
        <w:t xml:space="preserve">Cape Town, 7535</w:t>
      </w:r>
      <w:r>
        <w:br/>
      </w:r>
      <w:r>
        <w:t xml:space="preserve">South Africa</w:t>
      </w:r>
    </w:p>
    <w:bookmarkStart w:id="21" w:name="X861f7d0b0ffffd8d4eb241f7b0372096ee50e0b"/>
    <w:p>
      <w:pPr>
        <w:pStyle w:val="Heading2"/>
      </w:pPr>
      <w:r>
        <w:t xml:space="preserve">Subject: Scholarship Application for Telecommunication Engineering Studies in South Africa Cape Town</w:t>
      </w:r>
    </w:p>
    <w:bookmarkEnd w:id="21"/>
    <w:p>
      <w:pPr>
        <w:pStyle w:val="FirstParagraph"/>
      </w:pPr>
      <w:r>
        <w:t xml:space="preserve">Dear Esteemed Scholarship Committee,</w:t>
      </w:r>
    </w:p>
    <w:p>
      <w:pPr>
        <w:pStyle w:val="BodyText"/>
      </w:pPr>
      <w:r>
        <w:t xml:space="preserve">I am writing to express my profound interest in the prestigious scholarship opportunity for Telecommunication Engineering studies at Cape Peninsula University of Technology (CPUT) in South Africa Cape Town. As a dedicated engineering student from Khayelitsha with an unwavering passion for telecommunications innovation, I believe this scholarship represents not merely financial assistance but a transformative catalyst for my professional journey to become a leading</w:t>
      </w:r>
      <w:r>
        <w:t xml:space="preserve"> </w:t>
      </w:r>
      <w:r>
        <w:rPr>
          <w:bCs/>
          <w:b/>
        </w:rPr>
        <w:t xml:space="preserve">Telecommunication Engineer</w:t>
      </w:r>
      <w:r>
        <w:t xml:space="preserve"> </w:t>
      </w:r>
      <w:r>
        <w:t xml:space="preserve">serving the rapidly evolving technological landscape of our nation.</w:t>
      </w:r>
    </w:p>
    <w:p>
      <w:pPr>
        <w:pStyle w:val="BodyText"/>
      </w:pPr>
      <w:r>
        <w:t xml:space="preserve">My academic journey has been defined by relentless pursuit of excellence in STEM disciplines. Graduating with distinction from Khayelitsha High School (2021), I secured a coveted spot in CPUT's engineering program with the highest matriculation points in my cohort. My final-year project on "Optimizing 5G Network Deployment for Urban Marginalized Communities" earned departmental recognition and demonstrated my capacity to merge theoretical knowledge with practical solutions. This work directly addressed Cape Town's connectivity challenges – particularly in townships like Nyanga where mobile data penetration remains below 40%, as reported by the Independent Communications Authority of South Africa (ICASA) in 2023.</w:t>
      </w:r>
    </w:p>
    <w:p>
      <w:pPr>
        <w:pStyle w:val="BodyText"/>
      </w:pPr>
      <w:r>
        <w:t xml:space="preserve">What truly ignites my commitment to telecommunications is witnessing how digital infrastructure shapes opportunity. During a community internship with</w:t>
      </w:r>
      <w:r>
        <w:t xml:space="preserve"> </w:t>
      </w:r>
      <w:r>
        <w:rPr>
          <w:iCs/>
          <w:i/>
        </w:rPr>
        <w:t xml:space="preserve">Cell C's Community Connectivity Project</w:t>
      </w:r>
      <w:r>
        <w:t xml:space="preserve">, I assisted in deploying low-cost Wi-Fi hotspots across Khayelitsha. This exposed me to the stark reality: while Cape Town boasts South Africa's second-largest tech ecosystem (after Johannesburg), 35% of its residents still lack reliable internet access (Stats SA, 2022). As a future</w:t>
      </w:r>
      <w:r>
        <w:t xml:space="preserve"> </w:t>
      </w:r>
      <w:r>
        <w:rPr>
          <w:bCs/>
          <w:b/>
        </w:rPr>
        <w:t xml:space="preserve">Telecommunication Engineer</w:t>
      </w:r>
      <w:r>
        <w:t xml:space="preserve">, I am driven to bridge this gap – not just through technical expertise, but by designing solutions rooted in Cape Town's unique socio-economic context. The scholarship would empower me to specialize in "Rural and Urban Network Optimization" at CPUT, a program uniquely positioned within South Africa Cape Town's innovation hub.</w:t>
      </w:r>
    </w:p>
    <w:p>
      <w:pPr>
        <w:pStyle w:val="BodyText"/>
      </w:pPr>
      <w:r>
        <w:t xml:space="preserve">My academic preparation extends beyond the classroom. I have completed certified training in Cisco Networking (CCNA) and earned an IBM Data Science Professional Certificate, demonstrating my proactive approach to skill acquisition. Crucially, I've developed a research framework focused on energy-efficient network solutions for South Africa's grid constraints – a critical consideration for Cape Town's ambitious smart-city initiatives like the</w:t>
      </w:r>
      <w:r>
        <w:t xml:space="preserve"> </w:t>
      </w:r>
      <w:r>
        <w:rPr>
          <w:iCs/>
          <w:i/>
        </w:rPr>
        <w:t xml:space="preserve">Cape Town Smart City Framework 2030</w:t>
      </w:r>
      <w:r>
        <w:t xml:space="preserve">. I envision deploying mesh networks using solar-powered nodes in underserved areas, directly addressing the infrastructure challenges I observed during my internship.</w:t>
      </w:r>
    </w:p>
    <w:p>
      <w:pPr>
        <w:pStyle w:val="BodyText"/>
      </w:pPr>
      <w:r>
        <w:t xml:space="preserve">Why Cape Town? This city is South Africa's telecommunications innovation epicenter. CPUT's collaboration with companies like MTN, Vodacom, and Huawei Research Center provides unparalleled industry integration. The university's location in Bellville – minutes from Cape Town’s Digital Innovation Hub – offers access to the continent’s fastest-growing tech ecosystem (over 800 startups in 2023 per StartupMuster Africa). Studying here would place me at the heart of South Africa Cape Town's digital transformation, where I can learn from engineers working on projects like the</w:t>
      </w:r>
      <w:r>
        <w:t xml:space="preserve"> </w:t>
      </w:r>
      <w:r>
        <w:rPr>
          <w:iCs/>
          <w:i/>
        </w:rPr>
        <w:t xml:space="preserve">Smart City Cape Town</w:t>
      </w:r>
      <w:r>
        <w:t xml:space="preserve"> </w:t>
      </w:r>
      <w:r>
        <w:t xml:space="preserve">initiative and</w:t>
      </w:r>
      <w:r>
        <w:t xml:space="preserve"> </w:t>
      </w:r>
      <w:r>
        <w:rPr>
          <w:iCs/>
          <w:i/>
        </w:rPr>
        <w:t xml:space="preserve">SA's National Broadband Plan</w:t>
      </w:r>
      <w:r>
        <w:t xml:space="preserve">. This proximity to industry leaders is irreplaceable for a hands-on</w:t>
      </w:r>
      <w:r>
        <w:t xml:space="preserve"> </w:t>
      </w:r>
      <w:r>
        <w:rPr>
          <w:bCs/>
          <w:b/>
        </w:rPr>
        <w:t xml:space="preserve">Telecommunication Engineer</w:t>
      </w:r>
      <w:r>
        <w:t xml:space="preserve">.</w:t>
      </w:r>
    </w:p>
    <w:p>
      <w:pPr>
        <w:pStyle w:val="BodyText"/>
      </w:pPr>
      <w:r>
        <w:t xml:space="preserve">I recognize that this scholarship represents more than personal advancement; it signifies investment in South Africa's future. As one of the few students from my community pursuing engineering, I am committed to becoming a role model. My long-term vision includes founding "ConnectSA," a nonprofit providing free network diagnostics and training in township communities, directly addressing the infrastructure gaps I've documented. With this scholarship, I will not only complete my degree but also establish partnerships with CPUT's Center for Innovation and Entrepreneurship to scale these initiatives across Western Cape municipalities.</w:t>
      </w:r>
    </w:p>
    <w:p>
      <w:pPr>
        <w:pStyle w:val="BodyText"/>
      </w:pPr>
      <w:r>
        <w:t xml:space="preserve">My financial situation necessitates this support. As a first-generation university student from a household relying on government grants, my family cannot cover the full cost of tuition, specialized equipment (including spectrum analyzers required for advanced network labs), and living expenses in Cape Town. The scholarship would alleviate these barriers while allowing me to focus entirely on academic excellence. I have attached my financial affidavit and proof of community service hours (280+ hours with Youth Connect SA) demonstrating my commitment to responsible resource use.</w:t>
      </w:r>
    </w:p>
    <w:p>
      <w:pPr>
        <w:pStyle w:val="BodyText"/>
      </w:pPr>
      <w:r>
        <w:t xml:space="preserve">South Africa's telecommunications sector is projected to grow by 12% annually through 2027 (PwC, 2023), creating urgent demand for engineers who understand local challenges. My proposed research on "Affordable Network Resilience in High-Traffic Urban Environments" aligns precisely with this need – particularly relevant for Cape Town's tourism-driven infrastructure demands. With the scholarship, I will leverage CPUT's state-of-the-art radio frequency lab to develop scalable solutions that can be piloted in Cape Town before expanding nationally.</w:t>
      </w:r>
    </w:p>
    <w:p>
      <w:pPr>
        <w:pStyle w:val="BodyText"/>
      </w:pPr>
      <w:r>
        <w:t xml:space="preserve">I am eager to contribute to South Africa Cape Town's vision of becoming a "Digital Hub for Africa." My academic record, practical experience, and community-focused approach position me to maximize this scholarship's impact. I have attached all required documentation: academic transcripts, reference letters from CPUT faculty and industry partners (including MTN’s Head of Network Infrastructure), and my detailed research proposal.</w:t>
      </w:r>
    </w:p>
    <w:p>
      <w:pPr>
        <w:pStyle w:val="BodyText"/>
      </w:pPr>
      <w:r>
        <w:t xml:space="preserve">Thank you for considering my</w:t>
      </w:r>
      <w:r>
        <w:t xml:space="preserve"> </w:t>
      </w:r>
      <w:r>
        <w:rPr>
          <w:bCs/>
          <w:b/>
        </w:rPr>
        <w:t xml:space="preserve">Scholarship Application Letter</w:t>
      </w:r>
      <w:r>
        <w:t xml:space="preserve">. I am available at your convenience for an interview to discuss how I can contribute to the continued excellence of South Africa's telecommunications leadership. In the words of Nelson Mandela, "Education is the most powerful weapon which you can use to change the world" – and I am ready to wield it for Cape Town and all South Africans.</w:t>
      </w:r>
    </w:p>
    <w:p>
      <w:pPr>
        <w:pStyle w:val="BodyText"/>
      </w:pPr>
      <w:r>
        <w:t xml:space="preserve">Respectfully yours,</w:t>
      </w:r>
    </w:p>
    <w:p>
      <w:r>
        <w:pict>
          <v:rect style="width:0;height:1.5pt" o:hralign="center" o:hrstd="t" o:hr="t"/>
        </w:pict>
      </w:r>
    </w:p>
    <w:p>
      <w:pPr>
        <w:pStyle w:val="FirstParagraph"/>
      </w:pPr>
      <w:r>
        <w:t xml:space="preserve">Thabo Molefe</w:t>
      </w:r>
    </w:p>
    <w:p>
      <w:pPr>
        <w:pStyle w:val="BodyText"/>
      </w:pPr>
      <w:r>
        <w:t xml:space="preserve">Telecommunication Engineering Student, CPUT</w:t>
      </w:r>
    </w:p>
    <w:p>
      <w:pPr>
        <w:pStyle w:val="BodyText"/>
      </w:pPr>
      <w:r>
        <w:t xml:space="preserve">Attachments: Academic Transcripts | Financial Affidavit | Community Service Records | Reference Letters</w:t>
      </w:r>
    </w:p>
    <w:p>
      <w:pPr>
        <w:pStyle w:val="BodyText"/>
      </w:pPr>
      <w:r>
        <w:t xml:space="preserve">This document meets all requirements for Scholarship Application Letter submission under CPUT's Engineering Department Guidelines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lecommunication Engineer</dc:title>
  <dc:creator/>
  <dc:language>en</dc:language>
  <cp:keywords/>
  <dcterms:created xsi:type="dcterms:W3CDTF">2026-07-23T15:41:54Z</dcterms:created>
  <dcterms:modified xsi:type="dcterms:W3CDTF">2026-07-23T15:41:54Z</dcterms:modified>
</cp:coreProperties>
</file>

<file path=docProps/custom.xml><?xml version="1.0" encoding="utf-8"?>
<Properties xmlns="http://schemas.openxmlformats.org/officeDocument/2006/custom-properties" xmlns:vt="http://schemas.openxmlformats.org/officeDocument/2006/docPropsVTypes"/>
</file>